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29CC" w:rsidRPr="00F229CC" w:rsidRDefault="0024636F" w:rsidP="00F229CC">
      <w:pPr>
        <w:numPr>
          <w:ilvl w:val="0"/>
          <w:numId w:val="4"/>
        </w:numPr>
      </w:pPr>
      <w:r w:rsidRPr="00F229CC">
        <w:t>Introduction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Outline of the chapter structure to guide the reader through the methodology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Overview of the methodological approach, emphasizing its relevance and contribution to the research objectives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Data Acquisition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Data coming from camera or from dataset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Acquisition Protocols for real-time video strea</w:t>
      </w:r>
      <w:bookmarkStart w:id="0" w:name="_GoBack"/>
      <w:bookmarkEnd w:id="0"/>
      <w:r w:rsidRPr="00F229CC">
        <w:t>m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Pre-processing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Privacy Protection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Patient Identification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Face De-identification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Data Pre-processing Techniques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Normalization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Segmentation, etc.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Feature Engineering and Extraction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Feature Engineering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Principle Component Analysis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Wavelet Transform, etc.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Feature Selection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 xml:space="preserve"> Recursive Feature Elimination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SelectKBest, etc.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Activity Recognition Models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ML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Optical Flow</w:t>
      </w:r>
    </w:p>
    <w:p w:rsidR="00F229CC" w:rsidRPr="00F229CC" w:rsidRDefault="00F229CC" w:rsidP="00F229CC">
      <w:pPr>
        <w:numPr>
          <w:ilvl w:val="3"/>
          <w:numId w:val="4"/>
        </w:numPr>
      </w:pPr>
      <w:r w:rsidRPr="00F229CC">
        <w:t>Overview with examples</w:t>
      </w:r>
    </w:p>
    <w:p w:rsidR="00F229CC" w:rsidRPr="00F229CC" w:rsidRDefault="00F229CC" w:rsidP="00F229CC">
      <w:pPr>
        <w:numPr>
          <w:ilvl w:val="3"/>
          <w:numId w:val="4"/>
        </w:numPr>
      </w:pPr>
      <w:r w:rsidRPr="00F229CC">
        <w:t>Data format for OF</w:t>
      </w:r>
    </w:p>
    <w:p w:rsidR="00F229CC" w:rsidRPr="00F229CC" w:rsidRDefault="00F229CC" w:rsidP="00F229CC">
      <w:pPr>
        <w:numPr>
          <w:ilvl w:val="3"/>
          <w:numId w:val="4"/>
        </w:numPr>
      </w:pPr>
      <w:r w:rsidRPr="00F229CC">
        <w:t>Model Training</w:t>
      </w:r>
    </w:p>
    <w:p w:rsidR="00F007B5" w:rsidRPr="00F229CC" w:rsidRDefault="00F229CC" w:rsidP="00F229CC">
      <w:pPr>
        <w:numPr>
          <w:ilvl w:val="3"/>
          <w:numId w:val="4"/>
        </w:numPr>
      </w:pPr>
      <w:r w:rsidRPr="00F229CC">
        <w:t xml:space="preserve">All steps, etc. 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DL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lastRenderedPageBreak/>
        <w:t>SlowFast</w:t>
      </w:r>
    </w:p>
    <w:p w:rsidR="00F229CC" w:rsidRPr="00F229CC" w:rsidRDefault="00F229CC" w:rsidP="00F229CC">
      <w:pPr>
        <w:numPr>
          <w:ilvl w:val="3"/>
          <w:numId w:val="4"/>
        </w:numPr>
      </w:pPr>
      <w:r w:rsidRPr="00F229CC">
        <w:t>Overview with examples</w:t>
      </w:r>
    </w:p>
    <w:p w:rsidR="00F229CC" w:rsidRPr="00F229CC" w:rsidRDefault="00F229CC" w:rsidP="00F229CC">
      <w:pPr>
        <w:numPr>
          <w:ilvl w:val="3"/>
          <w:numId w:val="4"/>
        </w:numPr>
      </w:pPr>
      <w:r w:rsidRPr="00F229CC">
        <w:t xml:space="preserve">Data format </w:t>
      </w:r>
    </w:p>
    <w:p w:rsidR="00F229CC" w:rsidRPr="00F229CC" w:rsidRDefault="00F229CC" w:rsidP="00F229CC">
      <w:pPr>
        <w:numPr>
          <w:ilvl w:val="3"/>
          <w:numId w:val="4"/>
        </w:numPr>
      </w:pPr>
      <w:r w:rsidRPr="00F229CC">
        <w:t>Model Training</w:t>
      </w:r>
    </w:p>
    <w:p w:rsidR="00F007B5" w:rsidRPr="00F229CC" w:rsidRDefault="00F229CC" w:rsidP="00F229CC">
      <w:pPr>
        <w:numPr>
          <w:ilvl w:val="3"/>
          <w:numId w:val="4"/>
        </w:numPr>
      </w:pPr>
      <w:r w:rsidRPr="00F229CC">
        <w:t xml:space="preserve">All steps, etc. 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Data Transmission and Integration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RabbitMQ, etc.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Forecasting Models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TSAI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TSTplus, etc.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Data Storage and Management</w:t>
      </w:r>
    </w:p>
    <w:p w:rsidR="00F229CC" w:rsidRPr="00F229CC" w:rsidRDefault="00F229CC" w:rsidP="00F229CC">
      <w:pPr>
        <w:numPr>
          <w:ilvl w:val="1"/>
          <w:numId w:val="4"/>
        </w:numPr>
      </w:pPr>
      <w:r w:rsidRPr="00F229CC">
        <w:t>Data Storage and Mediums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SQL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NoSQL</w:t>
      </w:r>
    </w:p>
    <w:p w:rsidR="00F229CC" w:rsidRPr="00F229CC" w:rsidRDefault="00F229CC" w:rsidP="00F229CC">
      <w:pPr>
        <w:numPr>
          <w:ilvl w:val="2"/>
          <w:numId w:val="4"/>
        </w:numPr>
      </w:pPr>
      <w:r w:rsidRPr="00F229CC">
        <w:t>PostgreSQL, etc.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Integration with Real-Time stream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Evaluation Metrics and Performance Analysis</w:t>
      </w:r>
    </w:p>
    <w:p w:rsidR="00F229CC" w:rsidRPr="00F229CC" w:rsidRDefault="00F229CC" w:rsidP="00F229CC">
      <w:pPr>
        <w:numPr>
          <w:ilvl w:val="0"/>
          <w:numId w:val="4"/>
        </w:numPr>
      </w:pPr>
      <w:r w:rsidRPr="00F229CC">
        <w:t>Discussion and Future Directions</w:t>
      </w:r>
    </w:p>
    <w:p w:rsidR="00785F1C" w:rsidRPr="00F229CC" w:rsidRDefault="00F229CC" w:rsidP="00F229CC">
      <w:pPr>
        <w:numPr>
          <w:ilvl w:val="0"/>
          <w:numId w:val="4"/>
        </w:numPr>
      </w:pPr>
      <w:r w:rsidRPr="00F229CC">
        <w:t>Conclusion</w:t>
      </w:r>
    </w:p>
    <w:p w:rsidR="00F229CC" w:rsidRPr="00F229CC" w:rsidRDefault="00F229CC" w:rsidP="00F229CC"/>
    <w:sectPr w:rsidR="00F229CC" w:rsidRPr="00F229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B5CDB"/>
    <w:multiLevelType w:val="hybridMultilevel"/>
    <w:tmpl w:val="08C6DD5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D725A5F"/>
    <w:multiLevelType w:val="hybridMultilevel"/>
    <w:tmpl w:val="7E38C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B7642"/>
    <w:multiLevelType w:val="hybridMultilevel"/>
    <w:tmpl w:val="1BAE4A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0D46E8"/>
    <w:multiLevelType w:val="hybridMultilevel"/>
    <w:tmpl w:val="DDE409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MDMyNTMzNjYyMDJU0lEKTi0uzszPAykwrAUAQZFr0SwAAAA="/>
  </w:docVars>
  <w:rsids>
    <w:rsidRoot w:val="0024636F"/>
    <w:rsid w:val="0024636F"/>
    <w:rsid w:val="00785F1C"/>
    <w:rsid w:val="00A41D89"/>
    <w:rsid w:val="00F007B5"/>
    <w:rsid w:val="00F22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17392"/>
  <w15:chartTrackingRefBased/>
  <w15:docId w15:val="{B3FD8D98-D02A-4D31-ACF8-77EAD2D974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63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66</Words>
  <Characters>94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hammad Ali Murtaza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li Murtaza</dc:creator>
  <cp:keywords/>
  <dc:description/>
  <cp:lastModifiedBy>Muhammad Ali Murtaza</cp:lastModifiedBy>
  <cp:revision>1</cp:revision>
  <dcterms:created xsi:type="dcterms:W3CDTF">2024-04-11T05:17:00Z</dcterms:created>
  <dcterms:modified xsi:type="dcterms:W3CDTF">2024-04-11T05:46:00Z</dcterms:modified>
</cp:coreProperties>
</file>